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1B27731E" w:rsidR="003469AD" w:rsidRDefault="006346E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6BD131DD" w14:textId="02468794" w:rsidR="006346E2" w:rsidRDefault="006346E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41B7DECA" w:rsidR="003469AD" w:rsidRDefault="006346E2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Aleksandar Vakanski (Client)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24763DBA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 xml:space="preserve"> 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66CBE4F9" w:rsidR="003469AD" w:rsidRDefault="003469AD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409A8C84" w14:textId="77777777" w:rsidR="003469AD" w:rsidRPr="006346E2" w:rsidRDefault="006346E2" w:rsidP="006346E2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SV Files?</w:t>
            </w:r>
          </w:p>
          <w:p w14:paraId="231E60AF" w14:textId="77777777" w:rsidR="006346E2" w:rsidRPr="006346E2" w:rsidRDefault="006346E2" w:rsidP="006346E2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Concept Design</w:t>
            </w:r>
          </w:p>
          <w:p w14:paraId="7E7C288E" w14:textId="77777777" w:rsidR="006346E2" w:rsidRPr="006346E2" w:rsidRDefault="006346E2" w:rsidP="006346E2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view Progress (OpenPose)</w:t>
            </w:r>
          </w:p>
          <w:p w14:paraId="1B839C64" w14:textId="77777777" w:rsidR="006346E2" w:rsidRDefault="006346E2" w:rsidP="006346E2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Libraries have not been working</w:t>
            </w:r>
          </w:p>
          <w:p w14:paraId="5E66D7CE" w14:textId="34A3B173" w:rsidR="006346E2" w:rsidRPr="0020079C" w:rsidRDefault="006346E2" w:rsidP="0020079C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a Preprocessing?</w:t>
            </w: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2C31680B" w14:textId="77777777" w:rsidR="0020079C" w:rsidRDefault="0020079C" w:rsidP="0020079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CSV files are from the university using sensors attached to the person, 6 cameras, and the kinect sensor to generate joint data (can even detect pinky joints!)</w:t>
            </w:r>
          </w:p>
          <w:p w14:paraId="58574295" w14:textId="09B22897" w:rsidR="009167F6" w:rsidRDefault="0020079C" w:rsidP="0020079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We can use the CSV </w:t>
            </w:r>
            <w:r w:rsidR="00953311">
              <w:rPr>
                <w:color w:val="222222"/>
                <w:sz w:val="20"/>
                <w:szCs w:val="20"/>
              </w:rPr>
              <w:t>files in the tokenizer but use data preprocessing to use only the amount of joints that MotionGPT’s tokenizer takes in as input</w:t>
            </w:r>
            <w:r>
              <w:rPr>
                <w:color w:val="222222"/>
                <w:sz w:val="20"/>
                <w:szCs w:val="20"/>
              </w:rPr>
              <w:t xml:space="preserve"> </w:t>
            </w:r>
          </w:p>
          <w:p w14:paraId="0BB5F777" w14:textId="6D0495CE" w:rsidR="00953311" w:rsidRDefault="00953311" w:rsidP="0020079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Use OpenPose to start datapreprocessing</w:t>
            </w:r>
          </w:p>
          <w:p w14:paraId="21BB1C81" w14:textId="650A46BE" w:rsidR="00953311" w:rsidRDefault="00953311" w:rsidP="00953311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How many joints OpenPose output vs How many joints MotionGPT takes to tokenize</w:t>
            </w:r>
          </w:p>
          <w:p w14:paraId="68DF33CB" w14:textId="019B178F" w:rsidR="009167F6" w:rsidRDefault="00953311" w:rsidP="0095331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Start to head into the preprocessing step!</w:t>
            </w:r>
          </w:p>
          <w:p w14:paraId="70A5503D" w14:textId="25232A05" w:rsidR="00953311" w:rsidRDefault="00953311" w:rsidP="0095331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No need to use PoseFormerV2 or contact them if not granted access</w:t>
            </w:r>
          </w:p>
          <w:p w14:paraId="631AEADF" w14:textId="2F3B1FDC" w:rsidR="00953311" w:rsidRPr="00953311" w:rsidRDefault="00953311" w:rsidP="0095331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Research input for motionGPT!</w:t>
            </w: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4C463D1B" w:rsidR="003469AD" w:rsidRDefault="00953311" w:rsidP="009533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on Items:</w:t>
            </w:r>
          </w:p>
          <w:p w14:paraId="339B264C" w14:textId="66D02281" w:rsidR="00953311" w:rsidRDefault="00953311" w:rsidP="00953311">
            <w:pPr>
              <w:pStyle w:val="ListParagraph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nd out how many joints OpenPose emits as output</w:t>
            </w:r>
          </w:p>
          <w:p w14:paraId="3C98D1E6" w14:textId="5D898924" w:rsidR="00953311" w:rsidRDefault="00953311" w:rsidP="00953311">
            <w:pPr>
              <w:pStyle w:val="ListParagraph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nalyze all the videos in the OneDrive and store in another folder to upload to the OneDrive</w:t>
            </w:r>
          </w:p>
          <w:p w14:paraId="577C87AC" w14:textId="775064F3" w:rsidR="00953311" w:rsidRDefault="00953311" w:rsidP="00953311">
            <w:pPr>
              <w:pStyle w:val="ListParagraph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nd out how many joints MotionGPT takes in as input</w:t>
            </w:r>
          </w:p>
          <w:p w14:paraId="721B1089" w14:textId="7F90369D" w:rsidR="00953311" w:rsidRDefault="00953311" w:rsidP="00953311">
            <w:pPr>
              <w:pStyle w:val="ListParagraph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utomate the script for OpenPose that Noah made to take in the smart phone videos</w:t>
            </w:r>
          </w:p>
          <w:p w14:paraId="4C977141" w14:textId="53C119E8" w:rsidR="00953311" w:rsidRPr="00953311" w:rsidRDefault="00953311" w:rsidP="00953311">
            <w:pPr>
              <w:pStyle w:val="ListParagraph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nd scripts to data preprocess for MotionGPT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  <w:tr w:rsidR="00953311" w14:paraId="1B42FE05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7380477A" w14:textId="77777777" w:rsidR="00953311" w:rsidRDefault="00953311" w:rsidP="009533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p w14:paraId="1AC00166" w14:textId="77777777" w:rsidR="00953311" w:rsidRPr="00953311" w:rsidRDefault="00953311" w:rsidP="00953311"/>
    <w:p w14:paraId="1D5F5A80" w14:textId="77777777" w:rsidR="00953311" w:rsidRPr="00953311" w:rsidRDefault="00953311" w:rsidP="00953311"/>
    <w:p w14:paraId="5090208C" w14:textId="77777777" w:rsidR="00953311" w:rsidRPr="00953311" w:rsidRDefault="00953311" w:rsidP="00953311"/>
    <w:p w14:paraId="04AD08F6" w14:textId="77777777" w:rsidR="00953311" w:rsidRPr="00953311" w:rsidRDefault="00953311" w:rsidP="00953311"/>
    <w:p w14:paraId="3B7CBAB1" w14:textId="77777777" w:rsidR="00953311" w:rsidRPr="00953311" w:rsidRDefault="00953311" w:rsidP="00953311"/>
    <w:p w14:paraId="5FD7ACA5" w14:textId="77777777" w:rsidR="00953311" w:rsidRPr="00953311" w:rsidRDefault="00953311" w:rsidP="00953311"/>
    <w:p w14:paraId="5EF743A6" w14:textId="77777777" w:rsidR="00953311" w:rsidRPr="00953311" w:rsidRDefault="00953311" w:rsidP="00953311"/>
    <w:p w14:paraId="2B7084F1" w14:textId="16A8DF8E" w:rsidR="00953311" w:rsidRPr="00953311" w:rsidRDefault="00953311" w:rsidP="00953311">
      <w:pPr>
        <w:tabs>
          <w:tab w:val="left" w:pos="1156"/>
        </w:tabs>
      </w:pPr>
      <w:r>
        <w:tab/>
      </w:r>
    </w:p>
    <w:sectPr w:rsidR="00953311" w:rsidRPr="0095331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AB518" w14:textId="77777777" w:rsidR="00D75AA3" w:rsidRDefault="00D75AA3">
      <w:pPr>
        <w:spacing w:line="240" w:lineRule="auto"/>
      </w:pPr>
      <w:r>
        <w:separator/>
      </w:r>
    </w:p>
  </w:endnote>
  <w:endnote w:type="continuationSeparator" w:id="0">
    <w:p w14:paraId="587675CF" w14:textId="77777777" w:rsidR="00D75AA3" w:rsidRDefault="00D75A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CCB09" w14:textId="77777777" w:rsidR="00953311" w:rsidRDefault="009533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01391D4D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53311">
      <w:rPr>
        <w:sz w:val="16"/>
        <w:szCs w:val="16"/>
      </w:rPr>
      <w:t>Molly Meadows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15A43" w14:textId="77777777" w:rsidR="00953311" w:rsidRDefault="00953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A8B51" w14:textId="77777777" w:rsidR="00D75AA3" w:rsidRDefault="00D75AA3">
      <w:pPr>
        <w:spacing w:line="240" w:lineRule="auto"/>
      </w:pPr>
      <w:r>
        <w:separator/>
      </w:r>
    </w:p>
  </w:footnote>
  <w:footnote w:type="continuationSeparator" w:id="0">
    <w:p w14:paraId="1D211F1A" w14:textId="77777777" w:rsidR="00D75AA3" w:rsidRDefault="00D75A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4D7AA" w14:textId="77777777" w:rsidR="00953311" w:rsidRDefault="009533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76F35FE3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 xml:space="preserve">TEAM </w:t>
          </w:r>
          <w:r w:rsidR="006346E2">
            <w:rPr>
              <w:b/>
              <w:color w:val="FFFFFF"/>
              <w:sz w:val="24"/>
              <w:szCs w:val="24"/>
            </w:rPr>
            <w:t>26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4AA24E8C" w:rsidR="003469AD" w:rsidRDefault="006346E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11/3/2023</w:t>
          </w:r>
        </w:p>
        <w:p w14:paraId="61638833" w14:textId="6F6D79F7" w:rsidR="003469AD" w:rsidRDefault="006346E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3:00</w:t>
          </w:r>
          <w:r w:rsidR="002C01E1">
            <w:t xml:space="preserve"> </w:t>
          </w:r>
          <w:r w:rsidR="00CD1D12">
            <w:t>PM to</w:t>
          </w:r>
          <w:r w:rsidR="003576EF">
            <w:t xml:space="preserve"> 3:30 </w:t>
          </w:r>
          <w:r w:rsidR="002C01E1">
            <w:t>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B8AC9C" w14:textId="77777777" w:rsidR="00953311" w:rsidRDefault="009533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31E78EB"/>
    <w:multiLevelType w:val="hybridMultilevel"/>
    <w:tmpl w:val="4DDC4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48A2C57"/>
    <w:multiLevelType w:val="hybridMultilevel"/>
    <w:tmpl w:val="3A761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3"/>
  </w:num>
  <w:num w:numId="3" w16cid:durableId="2048722045">
    <w:abstractNumId w:val="6"/>
  </w:num>
  <w:num w:numId="4" w16cid:durableId="597178342">
    <w:abstractNumId w:val="5"/>
  </w:num>
  <w:num w:numId="5" w16cid:durableId="418060362">
    <w:abstractNumId w:val="2"/>
  </w:num>
  <w:num w:numId="6" w16cid:durableId="4477403">
    <w:abstractNumId w:val="4"/>
  </w:num>
  <w:num w:numId="7" w16cid:durableId="13795492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20079C"/>
    <w:rsid w:val="002C01E1"/>
    <w:rsid w:val="003469AD"/>
    <w:rsid w:val="003576EF"/>
    <w:rsid w:val="00361EE9"/>
    <w:rsid w:val="006346E2"/>
    <w:rsid w:val="009167F6"/>
    <w:rsid w:val="00953311"/>
    <w:rsid w:val="00CD1D12"/>
    <w:rsid w:val="00D75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4</cp:revision>
  <dcterms:created xsi:type="dcterms:W3CDTF">2023-09-11T17:08:00Z</dcterms:created>
  <dcterms:modified xsi:type="dcterms:W3CDTF">2023-11-03T22:32:00Z</dcterms:modified>
</cp:coreProperties>
</file>